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A1E30" w14:textId="77777777" w:rsidR="008D7425" w:rsidRDefault="008D7425" w:rsidP="0005783A">
      <w:pPr>
        <w:pStyle w:val="Heading2"/>
      </w:pPr>
    </w:p>
    <w:p w14:paraId="2AEC8E8D" w14:textId="77777777" w:rsidR="008D7425" w:rsidRDefault="008D7425" w:rsidP="0005783A">
      <w:pPr>
        <w:pStyle w:val="Heading2"/>
      </w:pPr>
    </w:p>
    <w:p w14:paraId="4C26C564" w14:textId="77777777" w:rsidR="008D7425" w:rsidRDefault="008D7425" w:rsidP="0005783A">
      <w:pPr>
        <w:pStyle w:val="Heading2"/>
      </w:pPr>
    </w:p>
    <w:p w14:paraId="79575F7D" w14:textId="77777777" w:rsidR="008D7425" w:rsidRDefault="008D7425" w:rsidP="0005783A">
      <w:pPr>
        <w:pStyle w:val="Heading2"/>
      </w:pPr>
    </w:p>
    <w:p w14:paraId="54BF2C79" w14:textId="77777777" w:rsidR="008D7425" w:rsidRDefault="008D7425" w:rsidP="0005783A">
      <w:pPr>
        <w:pStyle w:val="Heading2"/>
      </w:pPr>
    </w:p>
    <w:p w14:paraId="0F5B4943" w14:textId="77777777" w:rsidR="008D7425" w:rsidRDefault="008D7425" w:rsidP="0005783A">
      <w:pPr>
        <w:pStyle w:val="Heading2"/>
      </w:pPr>
    </w:p>
    <w:p w14:paraId="3B451229" w14:textId="77777777" w:rsidR="008D7425" w:rsidRDefault="008D7425" w:rsidP="0005783A">
      <w:pPr>
        <w:pStyle w:val="Heading2"/>
      </w:pPr>
    </w:p>
    <w:p w14:paraId="38AD0171" w14:textId="77777777" w:rsidR="008D7425" w:rsidRDefault="008D7425" w:rsidP="0005783A">
      <w:pPr>
        <w:pStyle w:val="Heading2"/>
      </w:pPr>
    </w:p>
    <w:p w14:paraId="5A93BE5E" w14:textId="77777777" w:rsidR="008D7425" w:rsidRDefault="008D7425" w:rsidP="0005783A">
      <w:pPr>
        <w:pStyle w:val="Heading2"/>
      </w:pPr>
    </w:p>
    <w:p w14:paraId="6925C0C6" w14:textId="77777777" w:rsidR="008D7425" w:rsidRDefault="008D7425" w:rsidP="0005783A">
      <w:pPr>
        <w:pStyle w:val="Heading2"/>
      </w:pPr>
    </w:p>
    <w:p w14:paraId="7BE2ED01" w14:textId="77777777" w:rsidR="008D7425" w:rsidRDefault="008D7425" w:rsidP="0005783A">
      <w:pPr>
        <w:pStyle w:val="Heading2"/>
      </w:pPr>
    </w:p>
    <w:p w14:paraId="027BFD65" w14:textId="77777777" w:rsidR="008D7425" w:rsidRDefault="008D7425" w:rsidP="0005783A">
      <w:pPr>
        <w:pStyle w:val="Heading2"/>
      </w:pPr>
    </w:p>
    <w:p w14:paraId="54C6556D" w14:textId="77777777" w:rsidR="008D7425" w:rsidRDefault="008D7425" w:rsidP="0005783A">
      <w:pPr>
        <w:pStyle w:val="Heading2"/>
      </w:pPr>
    </w:p>
    <w:p w14:paraId="32116004" w14:textId="77777777" w:rsidR="008D7425" w:rsidRDefault="008D7425" w:rsidP="0005783A">
      <w:pPr>
        <w:pStyle w:val="Heading2"/>
      </w:pPr>
    </w:p>
    <w:p w14:paraId="2E161E03" w14:textId="77777777" w:rsidR="008D7425" w:rsidRDefault="008D7425" w:rsidP="0005783A">
      <w:pPr>
        <w:pStyle w:val="Heading2"/>
      </w:pPr>
    </w:p>
    <w:p w14:paraId="49BA5535" w14:textId="77777777" w:rsidR="008D7425" w:rsidRDefault="008D7425" w:rsidP="0005783A">
      <w:pPr>
        <w:pStyle w:val="Heading2"/>
      </w:pPr>
    </w:p>
    <w:p w14:paraId="67522071" w14:textId="77777777" w:rsidR="008D7425" w:rsidRPr="008D7425" w:rsidRDefault="008D7425" w:rsidP="0005783A">
      <w:pPr>
        <w:pStyle w:val="Heading2"/>
        <w:rPr>
          <w:sz w:val="28"/>
          <w:szCs w:val="28"/>
        </w:rPr>
      </w:pPr>
    </w:p>
    <w:p w14:paraId="3DA98CA8" w14:textId="0C63AF8B" w:rsidR="007E12E6" w:rsidRDefault="008D7425" w:rsidP="0005783A">
      <w:pPr>
        <w:pStyle w:val="Heading2"/>
        <w:rPr>
          <w:sz w:val="28"/>
          <w:szCs w:val="28"/>
        </w:rPr>
      </w:pPr>
      <w:r w:rsidRPr="008D7425">
        <w:rPr>
          <w:sz w:val="28"/>
          <w:szCs w:val="28"/>
        </w:rPr>
        <w:t xml:space="preserve">DriverPass System Design </w:t>
      </w:r>
      <w:r w:rsidR="00895C86" w:rsidRPr="008D7425">
        <w:rPr>
          <w:sz w:val="28"/>
          <w:szCs w:val="28"/>
        </w:rPr>
        <w:t>UML Diagrams</w:t>
      </w:r>
    </w:p>
    <w:p w14:paraId="0210C166" w14:textId="77777777" w:rsidR="008D7425" w:rsidRDefault="008D7425" w:rsidP="008D7425">
      <w:pPr>
        <w:spacing w:line="480" w:lineRule="auto"/>
      </w:pPr>
    </w:p>
    <w:p w14:paraId="1E028884" w14:textId="5C0F2966" w:rsidR="008D7425" w:rsidRPr="008D7425" w:rsidRDefault="008D7425" w:rsidP="008D7425">
      <w:pPr>
        <w:spacing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Austin Frey</w:t>
      </w:r>
    </w:p>
    <w:p w14:paraId="3DA98CA9" w14:textId="77777777" w:rsidR="00895C86" w:rsidRPr="00895C86" w:rsidRDefault="00895C86" w:rsidP="0005783A">
      <w:pPr>
        <w:suppressAutoHyphens/>
        <w:spacing w:after="0"/>
      </w:pPr>
    </w:p>
    <w:p w14:paraId="3DA98CAC" w14:textId="5A6EF8BC" w:rsidR="007E12E6" w:rsidRPr="008D7425" w:rsidRDefault="00895C86" w:rsidP="005C775E">
      <w:pPr>
        <w:pStyle w:val="Heading3"/>
        <w:keepNext w:val="0"/>
        <w:keepLines w:val="0"/>
        <w:suppressAutoHyphens/>
        <w:jc w:val="center"/>
      </w:pPr>
      <w:r w:rsidRPr="00895C86">
        <w:lastRenderedPageBreak/>
        <w:t>UML Use Case Diagram</w:t>
      </w:r>
      <w:r w:rsidR="00AB2C4E">
        <w:rPr>
          <w:rFonts w:cs="Calibri"/>
          <w:noProof/>
        </w:rPr>
        <w:drawing>
          <wp:inline distT="0" distB="0" distL="0" distR="0" wp14:anchorId="61506BF9" wp14:editId="06ACA032">
            <wp:extent cx="5943600" cy="7691755"/>
            <wp:effectExtent l="0" t="0" r="0" b="444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A3AF9" w14:textId="77777777" w:rsidR="006B2676" w:rsidRDefault="006B2676" w:rsidP="0005783A">
      <w:pPr>
        <w:pStyle w:val="Heading3"/>
        <w:keepNext w:val="0"/>
        <w:keepLines w:val="0"/>
        <w:suppressAutoHyphens/>
      </w:pPr>
    </w:p>
    <w:p w14:paraId="3DF95EB2" w14:textId="77777777" w:rsidR="006B2676" w:rsidRDefault="006B2676" w:rsidP="0005783A">
      <w:pPr>
        <w:pStyle w:val="Heading3"/>
        <w:keepNext w:val="0"/>
        <w:keepLines w:val="0"/>
        <w:suppressAutoHyphens/>
      </w:pPr>
    </w:p>
    <w:p w14:paraId="5966B67A" w14:textId="4A7880FC" w:rsidR="00B82490" w:rsidRPr="005C775E" w:rsidRDefault="00675A92" w:rsidP="005C775E">
      <w:pPr>
        <w:pStyle w:val="Heading3"/>
        <w:keepNext w:val="0"/>
        <w:keepLines w:val="0"/>
        <w:suppressAutoHyphens/>
        <w:jc w:val="center"/>
      </w:pPr>
      <w:r>
        <w:rPr>
          <w:rFonts w:cs="Calibri"/>
          <w:iCs/>
          <w:noProof/>
        </w:rPr>
        <w:drawing>
          <wp:anchor distT="0" distB="0" distL="114300" distR="114300" simplePos="0" relativeHeight="251659264" behindDoc="0" locked="0" layoutInCell="1" allowOverlap="1" wp14:anchorId="12D30679" wp14:editId="30B21DF3">
            <wp:simplePos x="0" y="0"/>
            <wp:positionH relativeFrom="column">
              <wp:posOffset>-828675</wp:posOffset>
            </wp:positionH>
            <wp:positionV relativeFrom="paragraph">
              <wp:posOffset>170180</wp:posOffset>
            </wp:positionV>
            <wp:extent cx="3085465" cy="7334250"/>
            <wp:effectExtent l="0" t="0" r="635" b="0"/>
            <wp:wrapNone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997" t="2955" r="33598" b="8306"/>
                    <a:stretch/>
                  </pic:blipFill>
                  <pic:spPr bwMode="auto">
                    <a:xfrm>
                      <a:off x="0" y="0"/>
                      <a:ext cx="3085465" cy="7334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5C86" w:rsidRPr="00895C86">
        <w:t>UML Activity Diagrams</w:t>
      </w:r>
    </w:p>
    <w:p w14:paraId="27DF4867" w14:textId="0BF9294E" w:rsidR="00A313F1" w:rsidRDefault="00675A92" w:rsidP="009B2EDA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u w:val="single"/>
        </w:rPr>
      </w:pPr>
      <w:r>
        <w:rPr>
          <w:rFonts w:ascii="Calibri" w:hAnsi="Calibri" w:cs="Calibri"/>
          <w:b/>
          <w:bCs/>
          <w:iCs/>
          <w:noProof/>
          <w:u w:val="single"/>
        </w:rPr>
        <w:drawing>
          <wp:anchor distT="0" distB="0" distL="114300" distR="114300" simplePos="0" relativeHeight="251660288" behindDoc="0" locked="0" layoutInCell="1" allowOverlap="1" wp14:anchorId="1745DCE7" wp14:editId="2962344E">
            <wp:simplePos x="0" y="0"/>
            <wp:positionH relativeFrom="column">
              <wp:posOffset>1824355</wp:posOffset>
            </wp:positionH>
            <wp:positionV relativeFrom="paragraph">
              <wp:posOffset>64770</wp:posOffset>
            </wp:positionV>
            <wp:extent cx="5239385" cy="8094980"/>
            <wp:effectExtent l="0" t="0" r="0" b="1270"/>
            <wp:wrapNone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78" t="756" r="6921" b="12969"/>
                    <a:stretch/>
                  </pic:blipFill>
                  <pic:spPr bwMode="auto">
                    <a:xfrm>
                      <a:off x="0" y="0"/>
                      <a:ext cx="5239385" cy="809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0A4C6D" w14:textId="0366B55C" w:rsidR="00A313F1" w:rsidRDefault="00A313F1" w:rsidP="009B2EDA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u w:val="single"/>
        </w:rPr>
      </w:pPr>
    </w:p>
    <w:p w14:paraId="2A54D066" w14:textId="215B67E3" w:rsidR="00A313F1" w:rsidRDefault="00A313F1" w:rsidP="009B2EDA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u w:val="single"/>
        </w:rPr>
      </w:pPr>
    </w:p>
    <w:p w14:paraId="2AEE54A0" w14:textId="4C719703" w:rsidR="00A313F1" w:rsidRDefault="00A313F1" w:rsidP="009B2EDA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u w:val="single"/>
        </w:rPr>
      </w:pPr>
    </w:p>
    <w:p w14:paraId="40C6D5E8" w14:textId="6B1A2B96" w:rsidR="00A313F1" w:rsidRDefault="00A313F1" w:rsidP="009B2EDA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u w:val="single"/>
        </w:rPr>
      </w:pPr>
    </w:p>
    <w:p w14:paraId="1FFF10A0" w14:textId="6FCAF2E3" w:rsidR="00A313F1" w:rsidRDefault="00A313F1" w:rsidP="009B2EDA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u w:val="single"/>
        </w:rPr>
      </w:pPr>
    </w:p>
    <w:p w14:paraId="48ADFDCE" w14:textId="470D14C7" w:rsidR="00A313F1" w:rsidRDefault="00A313F1" w:rsidP="009B2EDA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u w:val="single"/>
        </w:rPr>
      </w:pPr>
    </w:p>
    <w:p w14:paraId="3EDFB9F8" w14:textId="64C8B4F8" w:rsidR="00A313F1" w:rsidRDefault="00A313F1" w:rsidP="009B2EDA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u w:val="single"/>
        </w:rPr>
      </w:pPr>
    </w:p>
    <w:p w14:paraId="77504E69" w14:textId="309AA228" w:rsidR="00A313F1" w:rsidRDefault="00A313F1" w:rsidP="009B2EDA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u w:val="single"/>
        </w:rPr>
      </w:pPr>
    </w:p>
    <w:p w14:paraId="5F63D11E" w14:textId="04DFE39A" w:rsidR="00A313F1" w:rsidRDefault="00A313F1" w:rsidP="009B2EDA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u w:val="single"/>
        </w:rPr>
      </w:pPr>
    </w:p>
    <w:p w14:paraId="08EA5892" w14:textId="434F8069" w:rsidR="00A313F1" w:rsidRDefault="00A313F1" w:rsidP="009B2EDA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u w:val="single"/>
        </w:rPr>
      </w:pPr>
    </w:p>
    <w:p w14:paraId="41BF6B39" w14:textId="3193F430" w:rsidR="00A313F1" w:rsidRDefault="00A313F1" w:rsidP="009B2EDA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u w:val="single"/>
        </w:rPr>
      </w:pPr>
    </w:p>
    <w:p w14:paraId="649EC850" w14:textId="5112A681" w:rsidR="00A313F1" w:rsidRDefault="00A313F1" w:rsidP="009B2EDA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u w:val="single"/>
        </w:rPr>
      </w:pPr>
    </w:p>
    <w:p w14:paraId="1AD555D6" w14:textId="6536C25D" w:rsidR="00A313F1" w:rsidRDefault="00A313F1" w:rsidP="009B2EDA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u w:val="single"/>
        </w:rPr>
      </w:pPr>
    </w:p>
    <w:p w14:paraId="1C02A214" w14:textId="665944B9" w:rsidR="00A313F1" w:rsidRDefault="00A313F1" w:rsidP="009B2EDA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u w:val="single"/>
        </w:rPr>
      </w:pPr>
    </w:p>
    <w:p w14:paraId="141EEDBD" w14:textId="00E53BF1" w:rsidR="00A313F1" w:rsidRDefault="00A313F1" w:rsidP="009B2EDA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u w:val="single"/>
        </w:rPr>
      </w:pPr>
    </w:p>
    <w:p w14:paraId="7C4C907C" w14:textId="213AF6F3" w:rsidR="00F43EBD" w:rsidRPr="009B2EDA" w:rsidRDefault="00F43EBD" w:rsidP="009B2EDA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u w:val="single"/>
        </w:rPr>
      </w:pPr>
    </w:p>
    <w:p w14:paraId="59BC2A51" w14:textId="77777777" w:rsidR="00F01767" w:rsidRDefault="00F0176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0728D882" w14:textId="77777777" w:rsidR="009B2EDA" w:rsidRPr="00895C86" w:rsidRDefault="009B2ED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B4D817E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53258977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38A46A06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67FA2D1C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66F3F8FA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72D2CBF5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16BD82E3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2DE74767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68748DD2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553D5142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732968B3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74ABD4E3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185A38A2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76F4B0A2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5A7739BF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38E6698A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0E92CCBF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21F89D6C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1E78BB4D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2321236E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74E30D75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1542660A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5F60511F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78B4FBF7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0FD43C68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0A4A6955" w14:textId="77777777" w:rsidR="00675A92" w:rsidRDefault="00675A92" w:rsidP="0005783A">
      <w:pPr>
        <w:pStyle w:val="Heading3"/>
        <w:keepNext w:val="0"/>
        <w:keepLines w:val="0"/>
        <w:suppressAutoHyphens/>
      </w:pPr>
    </w:p>
    <w:p w14:paraId="14797AC7" w14:textId="52F2C64D" w:rsidR="00675A92" w:rsidRDefault="000B6CE9" w:rsidP="0005783A">
      <w:pPr>
        <w:pStyle w:val="Heading3"/>
        <w:keepNext w:val="0"/>
        <w:keepLines w:val="0"/>
        <w:suppressAutoHyphens/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7163949A" wp14:editId="34C48B51">
            <wp:simplePos x="0" y="0"/>
            <wp:positionH relativeFrom="column">
              <wp:posOffset>-2219325</wp:posOffset>
            </wp:positionH>
            <wp:positionV relativeFrom="paragraph">
              <wp:posOffset>69850</wp:posOffset>
            </wp:positionV>
            <wp:extent cx="10464780" cy="8086725"/>
            <wp:effectExtent l="0" t="0" r="0" b="0"/>
            <wp:wrapNone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89155" cy="81055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A98CB0" w14:textId="4FCF2897" w:rsidR="007E12E6" w:rsidRDefault="00895C86" w:rsidP="00044B43">
      <w:pPr>
        <w:pStyle w:val="Heading3"/>
        <w:keepNext w:val="0"/>
        <w:keepLines w:val="0"/>
        <w:suppressAutoHyphens/>
        <w:jc w:val="center"/>
      </w:pPr>
      <w:r w:rsidRPr="00895C86">
        <w:t>UML Sequence Diagram</w:t>
      </w:r>
    </w:p>
    <w:p w14:paraId="4B2C1D1E" w14:textId="7B3247A0" w:rsidR="00044B43" w:rsidRPr="00044B43" w:rsidRDefault="00044B43" w:rsidP="00044B43"/>
    <w:p w14:paraId="19C5DAE1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54490B34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506ADAC3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65711331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40114BEC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286DD1FA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3101FA0A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03DBF2F7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53C34A45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0F0BB96B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3719368F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32AAB7E8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656F9D85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05A655A2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1CAA6F6E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7394F067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72CB603B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137F08BA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0F06C43E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3AF050A0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4D2274C0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3572E82A" w14:textId="77777777" w:rsidR="005C775E" w:rsidRDefault="005C775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72E84573" w14:textId="77777777" w:rsidR="00F51AE5" w:rsidRDefault="00F51AE5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3DA98CB2" w14:textId="77777777" w:rsidR="007E12E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6B3184DF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0F2660FA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46D70B11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22FE00F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312650AE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4DDF2068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6A7E470C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6D565ACA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2560A6EE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372C05EC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2C7CCA55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008D4DCB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3A879F2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7A19035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0DBEEFD3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20EDB213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686DC10A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88D6B18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F2D7063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68296124" w14:textId="77777777" w:rsidR="00E3797A" w:rsidRDefault="00E3797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E57876A" w14:textId="2A175B31" w:rsidR="00E3797A" w:rsidRPr="00895C86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66440AD1" wp14:editId="0D04693E">
            <wp:simplePos x="0" y="0"/>
            <wp:positionH relativeFrom="column">
              <wp:posOffset>-790575</wp:posOffset>
            </wp:positionH>
            <wp:positionV relativeFrom="paragraph">
              <wp:posOffset>22225</wp:posOffset>
            </wp:positionV>
            <wp:extent cx="7629525" cy="7278208"/>
            <wp:effectExtent l="0" t="0" r="0" b="0"/>
            <wp:wrapNone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8546" cy="72868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A98CB3" w14:textId="336AE080" w:rsidR="007E12E6" w:rsidRDefault="00895C86" w:rsidP="00E3797A">
      <w:pPr>
        <w:pStyle w:val="Heading3"/>
        <w:keepNext w:val="0"/>
        <w:keepLines w:val="0"/>
        <w:suppressAutoHyphens/>
        <w:jc w:val="center"/>
      </w:pPr>
      <w:r w:rsidRPr="00895C86">
        <w:t>UML Class Diagram</w:t>
      </w:r>
    </w:p>
    <w:p w14:paraId="6687C42E" w14:textId="1C98B9A9" w:rsidR="00BF3637" w:rsidRPr="00BF3637" w:rsidRDefault="00BF3637" w:rsidP="00BF3637"/>
    <w:p w14:paraId="3DA98CB5" w14:textId="77777777" w:rsidR="007E12E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082F26F7" w14:textId="77777777" w:rsidR="00BF3637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748086FE" w14:textId="77777777" w:rsidR="00BF3637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628D91FC" w14:textId="77777777" w:rsidR="00BF3637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7A6D69D" w14:textId="77777777" w:rsidR="00BF3637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3EFB959C" w14:textId="77777777" w:rsidR="00BF3637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310D1DAE" w14:textId="77777777" w:rsidR="00BF3637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2B6F22D" w14:textId="77777777" w:rsidR="00BF3637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24DA791E" w14:textId="77777777" w:rsidR="00BF3637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046CE875" w14:textId="77777777" w:rsidR="00BF3637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6C0776DA" w14:textId="77777777" w:rsidR="00BF3637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D573F1A" w14:textId="77777777" w:rsidR="00BF3637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BC21348" w14:textId="77777777" w:rsidR="00BF3637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79B2F8A5" w14:textId="77777777" w:rsidR="00BF3637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467E7885" w14:textId="77777777" w:rsidR="00BF3637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10EAD0C" w14:textId="77777777" w:rsidR="00BF3637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63395F09" w14:textId="77777777" w:rsidR="00BF3637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2EFA21D8" w14:textId="77777777" w:rsidR="00BF3637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C85AA25" w14:textId="77777777" w:rsidR="00BF3637" w:rsidRPr="00895C86" w:rsidRDefault="00BF363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0A2C00F9" w14:textId="77777777" w:rsidR="00BF3637" w:rsidRDefault="00BF3637" w:rsidP="0005783A">
      <w:pPr>
        <w:pStyle w:val="Heading2"/>
      </w:pPr>
    </w:p>
    <w:p w14:paraId="616AF8B8" w14:textId="77777777" w:rsidR="00BF3637" w:rsidRDefault="00BF3637" w:rsidP="0005783A">
      <w:pPr>
        <w:pStyle w:val="Heading2"/>
      </w:pPr>
    </w:p>
    <w:p w14:paraId="78ECE87B" w14:textId="77777777" w:rsidR="00BF3637" w:rsidRDefault="00BF3637" w:rsidP="0005783A">
      <w:pPr>
        <w:pStyle w:val="Heading2"/>
      </w:pPr>
    </w:p>
    <w:p w14:paraId="11B0AEC8" w14:textId="77777777" w:rsidR="00BF3637" w:rsidRDefault="00BF3637" w:rsidP="0005783A">
      <w:pPr>
        <w:pStyle w:val="Heading2"/>
      </w:pPr>
    </w:p>
    <w:p w14:paraId="7911B870" w14:textId="77777777" w:rsidR="00BF3637" w:rsidRDefault="00BF3637" w:rsidP="0005783A">
      <w:pPr>
        <w:pStyle w:val="Heading2"/>
      </w:pPr>
    </w:p>
    <w:p w14:paraId="4B38CABF" w14:textId="77777777" w:rsidR="00BF3637" w:rsidRDefault="00BF3637" w:rsidP="0005783A">
      <w:pPr>
        <w:pStyle w:val="Heading2"/>
      </w:pPr>
    </w:p>
    <w:p w14:paraId="542E2DBB" w14:textId="77777777" w:rsidR="00BF3637" w:rsidRDefault="00BF3637" w:rsidP="0005783A">
      <w:pPr>
        <w:pStyle w:val="Heading2"/>
      </w:pPr>
    </w:p>
    <w:p w14:paraId="50608A05" w14:textId="77777777" w:rsidR="00BF3637" w:rsidRDefault="00BF3637" w:rsidP="0005783A">
      <w:pPr>
        <w:pStyle w:val="Heading2"/>
      </w:pPr>
    </w:p>
    <w:p w14:paraId="4A419BCD" w14:textId="77777777" w:rsidR="00BF3637" w:rsidRDefault="00BF3637" w:rsidP="0005783A">
      <w:pPr>
        <w:pStyle w:val="Heading2"/>
      </w:pPr>
    </w:p>
    <w:p w14:paraId="51CCFFC7" w14:textId="77777777" w:rsidR="00BF3637" w:rsidRDefault="00BF3637" w:rsidP="0005783A">
      <w:pPr>
        <w:pStyle w:val="Heading2"/>
      </w:pPr>
    </w:p>
    <w:p w14:paraId="25FD92BC" w14:textId="77777777" w:rsidR="00BF3637" w:rsidRDefault="00BF3637" w:rsidP="0005783A">
      <w:pPr>
        <w:pStyle w:val="Heading2"/>
      </w:pPr>
    </w:p>
    <w:p w14:paraId="05F2C993" w14:textId="77777777" w:rsidR="00BF3637" w:rsidRDefault="00BF3637" w:rsidP="0005783A">
      <w:pPr>
        <w:pStyle w:val="Heading2"/>
      </w:pPr>
    </w:p>
    <w:p w14:paraId="7D36A5E2" w14:textId="77777777" w:rsidR="00BF3637" w:rsidRDefault="00BF3637" w:rsidP="0005783A">
      <w:pPr>
        <w:pStyle w:val="Heading2"/>
      </w:pPr>
    </w:p>
    <w:p w14:paraId="33A90B0D" w14:textId="77777777" w:rsidR="00BF3637" w:rsidRDefault="00BF3637" w:rsidP="0005783A">
      <w:pPr>
        <w:pStyle w:val="Heading2"/>
      </w:pPr>
    </w:p>
    <w:p w14:paraId="320257BD" w14:textId="77777777" w:rsidR="00BF3637" w:rsidRDefault="00BF3637" w:rsidP="0005783A">
      <w:pPr>
        <w:pStyle w:val="Heading2"/>
      </w:pPr>
    </w:p>
    <w:p w14:paraId="7A3027E1" w14:textId="77777777" w:rsidR="00BF3637" w:rsidRDefault="00BF3637" w:rsidP="0005783A">
      <w:pPr>
        <w:pStyle w:val="Heading2"/>
      </w:pPr>
    </w:p>
    <w:p w14:paraId="7EFB9428" w14:textId="77777777" w:rsidR="00BF3637" w:rsidRDefault="00BF3637" w:rsidP="0005783A">
      <w:pPr>
        <w:pStyle w:val="Heading2"/>
      </w:pPr>
    </w:p>
    <w:p w14:paraId="1FAB0B51" w14:textId="77777777" w:rsidR="00BF3637" w:rsidRDefault="00BF3637" w:rsidP="0005783A">
      <w:pPr>
        <w:pStyle w:val="Heading2"/>
      </w:pPr>
    </w:p>
    <w:p w14:paraId="5C45FD5C" w14:textId="77777777" w:rsidR="00600312" w:rsidRDefault="00600312" w:rsidP="0005783A">
      <w:pPr>
        <w:pStyle w:val="Heading2"/>
      </w:pPr>
    </w:p>
    <w:p w14:paraId="4CA659FD" w14:textId="77777777" w:rsidR="00600312" w:rsidRDefault="00600312" w:rsidP="0005783A">
      <w:pPr>
        <w:pStyle w:val="Heading2"/>
      </w:pPr>
    </w:p>
    <w:p w14:paraId="6908C480" w14:textId="77777777" w:rsidR="00600312" w:rsidRDefault="00600312" w:rsidP="0005783A">
      <w:pPr>
        <w:pStyle w:val="Heading2"/>
      </w:pPr>
    </w:p>
    <w:p w14:paraId="665FA64C" w14:textId="77777777" w:rsidR="00600312" w:rsidRDefault="00600312" w:rsidP="0005783A">
      <w:pPr>
        <w:pStyle w:val="Heading2"/>
      </w:pPr>
    </w:p>
    <w:p w14:paraId="680E4501" w14:textId="77777777" w:rsidR="00600312" w:rsidRDefault="00600312" w:rsidP="0005783A">
      <w:pPr>
        <w:pStyle w:val="Heading2"/>
      </w:pPr>
    </w:p>
    <w:p w14:paraId="3DA98CB6" w14:textId="43BFC465" w:rsidR="007E12E6" w:rsidRPr="009144AD" w:rsidRDefault="00895C86" w:rsidP="009144AD">
      <w:pPr>
        <w:pStyle w:val="Heading2"/>
        <w:spacing w:line="480" w:lineRule="auto"/>
        <w:rPr>
          <w:rFonts w:ascii="Times New Roman" w:hAnsi="Times New Roman" w:cs="Times New Roman"/>
        </w:rPr>
      </w:pPr>
      <w:r w:rsidRPr="009144AD">
        <w:rPr>
          <w:rFonts w:ascii="Times New Roman" w:hAnsi="Times New Roman" w:cs="Times New Roman"/>
        </w:rPr>
        <w:lastRenderedPageBreak/>
        <w:t>Technical Requirements</w:t>
      </w:r>
      <w:r w:rsidR="009144AD">
        <w:rPr>
          <w:rFonts w:ascii="Times New Roman" w:hAnsi="Times New Roman" w:cs="Times New Roman"/>
        </w:rPr>
        <w:br/>
      </w:r>
    </w:p>
    <w:p w14:paraId="2DDB3B60" w14:textId="1CF0D1C7" w:rsidR="002153F0" w:rsidRPr="009144AD" w:rsidRDefault="002153F0" w:rsidP="009144AD">
      <w:pPr>
        <w:suppressAutoHyphens/>
        <w:spacing w:after="0" w:line="48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9144AD">
        <w:rPr>
          <w:rFonts w:ascii="Times New Roman" w:hAnsi="Times New Roman" w:cs="Times New Roman"/>
          <w:b/>
          <w:bCs/>
          <w:iCs/>
          <w:sz w:val="24"/>
          <w:szCs w:val="24"/>
        </w:rPr>
        <w:t>Hardware Requirements</w:t>
      </w:r>
    </w:p>
    <w:p w14:paraId="5DAC6DE6" w14:textId="42DA05B7" w:rsidR="002153F0" w:rsidRPr="009144AD" w:rsidRDefault="003423D4" w:rsidP="009144AD">
      <w:pPr>
        <w:suppressAutoHyphens/>
        <w:spacing w:after="0"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9144AD">
        <w:rPr>
          <w:rFonts w:ascii="Times New Roman" w:hAnsi="Times New Roman" w:cs="Times New Roman"/>
          <w:iCs/>
          <w:sz w:val="24"/>
          <w:szCs w:val="24"/>
        </w:rPr>
        <w:t xml:space="preserve">DriverPass does not wish to be responsible for many technical aspects of the application. </w:t>
      </w:r>
      <w:r w:rsidR="00142B8C" w:rsidRPr="009144AD">
        <w:rPr>
          <w:rFonts w:ascii="Times New Roman" w:hAnsi="Times New Roman" w:cs="Times New Roman"/>
          <w:iCs/>
          <w:sz w:val="24"/>
          <w:szCs w:val="24"/>
        </w:rPr>
        <w:t>Therefore,</w:t>
      </w:r>
      <w:r w:rsidRPr="009144AD">
        <w:rPr>
          <w:rFonts w:ascii="Times New Roman" w:hAnsi="Times New Roman" w:cs="Times New Roman"/>
          <w:iCs/>
          <w:sz w:val="24"/>
          <w:szCs w:val="24"/>
        </w:rPr>
        <w:t xml:space="preserve"> the application will be designed utilizing a Platform-as-a-Service (PaaS) vendor. </w:t>
      </w:r>
      <w:r w:rsidR="001B7301" w:rsidRPr="009144AD">
        <w:rPr>
          <w:rFonts w:ascii="Times New Roman" w:hAnsi="Times New Roman" w:cs="Times New Roman"/>
          <w:iCs/>
          <w:sz w:val="24"/>
          <w:szCs w:val="24"/>
        </w:rPr>
        <w:t>Using PaaS</w:t>
      </w:r>
      <w:r w:rsidR="00774326" w:rsidRPr="009144AD">
        <w:rPr>
          <w:rFonts w:ascii="Times New Roman" w:hAnsi="Times New Roman" w:cs="Times New Roman"/>
          <w:iCs/>
          <w:sz w:val="24"/>
          <w:szCs w:val="24"/>
        </w:rPr>
        <w:t xml:space="preserve"> will leave DriverPass responsible </w:t>
      </w:r>
      <w:r w:rsidR="00774326" w:rsidRPr="009144AD">
        <w:rPr>
          <w:rFonts w:ascii="Times New Roman" w:hAnsi="Times New Roman" w:cs="Times New Roman"/>
          <w:i/>
          <w:sz w:val="24"/>
          <w:szCs w:val="24"/>
        </w:rPr>
        <w:t xml:space="preserve">only </w:t>
      </w:r>
      <w:r w:rsidR="00774326" w:rsidRPr="009144AD">
        <w:rPr>
          <w:rFonts w:ascii="Times New Roman" w:hAnsi="Times New Roman" w:cs="Times New Roman"/>
          <w:iCs/>
          <w:sz w:val="24"/>
          <w:szCs w:val="24"/>
        </w:rPr>
        <w:t>for the application and the data it manages (Watts &amp; Raza, 2019). The only hardware requirements necessary for DriverPass to operate the system are standard pc equipment (computer, monitor, keyboard, and mouse)</w:t>
      </w:r>
      <w:r w:rsidR="001B7301" w:rsidRPr="009144AD">
        <w:rPr>
          <w:rFonts w:ascii="Times New Roman" w:hAnsi="Times New Roman" w:cs="Times New Roman"/>
          <w:iCs/>
          <w:sz w:val="24"/>
          <w:szCs w:val="24"/>
        </w:rPr>
        <w:t>. The exception to this is the computers for the admin and the IT Officer who may have more powerful requirements for managing the database, code, and PaaS software.</w:t>
      </w:r>
    </w:p>
    <w:p w14:paraId="2D1037A8" w14:textId="6B729882" w:rsidR="002153F0" w:rsidRPr="009144AD" w:rsidRDefault="002153F0" w:rsidP="009144AD">
      <w:pPr>
        <w:suppressAutoHyphens/>
        <w:spacing w:after="0" w:line="48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9144AD">
        <w:rPr>
          <w:rFonts w:ascii="Times New Roman" w:hAnsi="Times New Roman" w:cs="Times New Roman"/>
          <w:b/>
          <w:bCs/>
          <w:iCs/>
          <w:sz w:val="24"/>
          <w:szCs w:val="24"/>
        </w:rPr>
        <w:t>Software Requirements</w:t>
      </w:r>
    </w:p>
    <w:p w14:paraId="74C62653" w14:textId="7521B406" w:rsidR="001B7301" w:rsidRPr="009144AD" w:rsidRDefault="001B7301" w:rsidP="009144AD">
      <w:pPr>
        <w:pStyle w:val="ListParagraph"/>
        <w:numPr>
          <w:ilvl w:val="0"/>
          <w:numId w:val="2"/>
        </w:numPr>
        <w:suppressAutoHyphens/>
        <w:spacing w:after="0"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9144AD">
        <w:rPr>
          <w:rFonts w:ascii="Times New Roman" w:hAnsi="Times New Roman" w:cs="Times New Roman"/>
          <w:iCs/>
          <w:sz w:val="24"/>
          <w:szCs w:val="24"/>
        </w:rPr>
        <w:t>Operating system compatible with the programs below</w:t>
      </w:r>
    </w:p>
    <w:p w14:paraId="6E16767D" w14:textId="290448CF" w:rsidR="001B7301" w:rsidRPr="009144AD" w:rsidRDefault="001B7301" w:rsidP="009144AD">
      <w:pPr>
        <w:pStyle w:val="ListParagraph"/>
        <w:numPr>
          <w:ilvl w:val="0"/>
          <w:numId w:val="2"/>
        </w:numPr>
        <w:suppressAutoHyphens/>
        <w:spacing w:after="0"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9144AD">
        <w:rPr>
          <w:rFonts w:ascii="Times New Roman" w:hAnsi="Times New Roman" w:cs="Times New Roman"/>
          <w:iCs/>
          <w:sz w:val="24"/>
          <w:szCs w:val="24"/>
        </w:rPr>
        <w:t>A web browser for interacting with the PaaS</w:t>
      </w:r>
    </w:p>
    <w:p w14:paraId="246A0624" w14:textId="46DDAF73" w:rsidR="001B7301" w:rsidRPr="009144AD" w:rsidRDefault="001B7301" w:rsidP="009144AD">
      <w:pPr>
        <w:pStyle w:val="ListParagraph"/>
        <w:numPr>
          <w:ilvl w:val="0"/>
          <w:numId w:val="2"/>
        </w:numPr>
        <w:suppressAutoHyphens/>
        <w:spacing w:after="0"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9144AD">
        <w:rPr>
          <w:rFonts w:ascii="Times New Roman" w:hAnsi="Times New Roman" w:cs="Times New Roman"/>
          <w:iCs/>
          <w:sz w:val="24"/>
          <w:szCs w:val="24"/>
        </w:rPr>
        <w:t>The PaaS software (such as AWS or Microsoft Azure)</w:t>
      </w:r>
    </w:p>
    <w:p w14:paraId="3C5D480A" w14:textId="46C426EF" w:rsidR="001B7301" w:rsidRPr="009144AD" w:rsidRDefault="001B7301" w:rsidP="009144AD">
      <w:pPr>
        <w:pStyle w:val="ListParagraph"/>
        <w:numPr>
          <w:ilvl w:val="0"/>
          <w:numId w:val="2"/>
        </w:numPr>
        <w:suppressAutoHyphens/>
        <w:spacing w:after="0"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9144AD">
        <w:rPr>
          <w:rFonts w:ascii="Times New Roman" w:hAnsi="Times New Roman" w:cs="Times New Roman"/>
          <w:iCs/>
          <w:sz w:val="24"/>
          <w:szCs w:val="24"/>
        </w:rPr>
        <w:t>Standard office programs such as the Microsoft Office suite</w:t>
      </w:r>
    </w:p>
    <w:p w14:paraId="6E6BF5E4" w14:textId="565DA94A" w:rsidR="001B7301" w:rsidRPr="009144AD" w:rsidRDefault="001B7301" w:rsidP="009144AD">
      <w:pPr>
        <w:pStyle w:val="ListParagraph"/>
        <w:numPr>
          <w:ilvl w:val="0"/>
          <w:numId w:val="2"/>
        </w:numPr>
        <w:suppressAutoHyphens/>
        <w:spacing w:after="0"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9144AD">
        <w:rPr>
          <w:rFonts w:ascii="Times New Roman" w:hAnsi="Times New Roman" w:cs="Times New Roman"/>
          <w:iCs/>
          <w:sz w:val="24"/>
          <w:szCs w:val="24"/>
        </w:rPr>
        <w:t xml:space="preserve">Database software (such as Microsoft SQL, MySQL, MongoDB, etc.) for managing user accounts, learning modules, appointments, etc. </w:t>
      </w:r>
    </w:p>
    <w:p w14:paraId="1DC53B57" w14:textId="1AA6DEC7" w:rsidR="001B7301" w:rsidRPr="009144AD" w:rsidRDefault="001B7301" w:rsidP="009144AD">
      <w:pPr>
        <w:pStyle w:val="ListParagraph"/>
        <w:numPr>
          <w:ilvl w:val="0"/>
          <w:numId w:val="2"/>
        </w:numPr>
        <w:suppressAutoHyphens/>
        <w:spacing w:after="0"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9144AD">
        <w:rPr>
          <w:rFonts w:ascii="Times New Roman" w:hAnsi="Times New Roman" w:cs="Times New Roman"/>
          <w:iCs/>
          <w:sz w:val="24"/>
          <w:szCs w:val="24"/>
        </w:rPr>
        <w:t>Code editor or integrated development environment (IDE)</w:t>
      </w:r>
    </w:p>
    <w:p w14:paraId="0EBD37C3" w14:textId="697E0173" w:rsidR="001B7301" w:rsidRPr="009144AD" w:rsidRDefault="001B7301" w:rsidP="009144AD">
      <w:pPr>
        <w:pStyle w:val="ListParagraph"/>
        <w:numPr>
          <w:ilvl w:val="0"/>
          <w:numId w:val="2"/>
        </w:numPr>
        <w:suppressAutoHyphens/>
        <w:spacing w:after="0"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9144AD">
        <w:rPr>
          <w:rFonts w:ascii="Times New Roman" w:hAnsi="Times New Roman" w:cs="Times New Roman"/>
          <w:iCs/>
          <w:sz w:val="24"/>
          <w:szCs w:val="24"/>
        </w:rPr>
        <w:t xml:space="preserve">Third party payment processing vendor such as PayPal, Square, etc. </w:t>
      </w:r>
    </w:p>
    <w:p w14:paraId="36CD5FFA" w14:textId="058635E2" w:rsidR="002153F0" w:rsidRPr="009144AD" w:rsidRDefault="002153F0" w:rsidP="009144AD">
      <w:pPr>
        <w:suppressAutoHyphens/>
        <w:spacing w:after="0" w:line="48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9144AD">
        <w:rPr>
          <w:rFonts w:ascii="Times New Roman" w:hAnsi="Times New Roman" w:cs="Times New Roman"/>
          <w:b/>
          <w:bCs/>
          <w:iCs/>
          <w:sz w:val="24"/>
          <w:szCs w:val="24"/>
        </w:rPr>
        <w:t>Tools</w:t>
      </w:r>
    </w:p>
    <w:p w14:paraId="08CDD0EF" w14:textId="27A93457" w:rsidR="002153F0" w:rsidRPr="009144AD" w:rsidRDefault="001B7301" w:rsidP="009144AD">
      <w:pPr>
        <w:pStyle w:val="ListParagraph"/>
        <w:numPr>
          <w:ilvl w:val="0"/>
          <w:numId w:val="3"/>
        </w:numPr>
        <w:suppressAutoHyphens/>
        <w:spacing w:after="0"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9144AD">
        <w:rPr>
          <w:rFonts w:ascii="Times New Roman" w:hAnsi="Times New Roman" w:cs="Times New Roman"/>
          <w:iCs/>
          <w:sz w:val="24"/>
          <w:szCs w:val="24"/>
        </w:rPr>
        <w:t xml:space="preserve">IDE or Code editor – Visual Studio, Atom, Eclipse, etc. </w:t>
      </w:r>
    </w:p>
    <w:p w14:paraId="68A961A3" w14:textId="68627B6F" w:rsidR="001B7301" w:rsidRPr="009144AD" w:rsidRDefault="001B7301" w:rsidP="009144AD">
      <w:pPr>
        <w:pStyle w:val="ListParagraph"/>
        <w:numPr>
          <w:ilvl w:val="0"/>
          <w:numId w:val="3"/>
        </w:numPr>
        <w:suppressAutoHyphens/>
        <w:spacing w:after="0"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9144AD">
        <w:rPr>
          <w:rFonts w:ascii="Times New Roman" w:hAnsi="Times New Roman" w:cs="Times New Roman"/>
          <w:iCs/>
          <w:sz w:val="24"/>
          <w:szCs w:val="24"/>
        </w:rPr>
        <w:t>Database software – Microsoft SQL, MySQL, 3T Studio, etc.</w:t>
      </w:r>
    </w:p>
    <w:p w14:paraId="2CD582B5" w14:textId="6874C30C" w:rsidR="001B7301" w:rsidRPr="009144AD" w:rsidRDefault="001B7301" w:rsidP="009144AD">
      <w:pPr>
        <w:pStyle w:val="ListParagraph"/>
        <w:numPr>
          <w:ilvl w:val="0"/>
          <w:numId w:val="3"/>
        </w:numPr>
        <w:suppressAutoHyphens/>
        <w:spacing w:after="0"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9144AD">
        <w:rPr>
          <w:rFonts w:ascii="Times New Roman" w:hAnsi="Times New Roman" w:cs="Times New Roman"/>
          <w:iCs/>
          <w:sz w:val="24"/>
          <w:szCs w:val="24"/>
        </w:rPr>
        <w:t>Frameworks for simplifying development</w:t>
      </w:r>
    </w:p>
    <w:p w14:paraId="626B8C7B" w14:textId="144FEB68" w:rsidR="001B7301" w:rsidRPr="009144AD" w:rsidRDefault="001B7301" w:rsidP="009144AD">
      <w:pPr>
        <w:pStyle w:val="ListParagraph"/>
        <w:numPr>
          <w:ilvl w:val="1"/>
          <w:numId w:val="3"/>
        </w:numPr>
        <w:suppressAutoHyphens/>
        <w:spacing w:after="0"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9144AD">
        <w:rPr>
          <w:rFonts w:ascii="Times New Roman" w:hAnsi="Times New Roman" w:cs="Times New Roman"/>
          <w:iCs/>
          <w:sz w:val="24"/>
          <w:szCs w:val="24"/>
        </w:rPr>
        <w:lastRenderedPageBreak/>
        <w:t>Bootstrap</w:t>
      </w:r>
    </w:p>
    <w:p w14:paraId="5B5CF68C" w14:textId="6635D2E3" w:rsidR="001B7301" w:rsidRPr="009144AD" w:rsidRDefault="001B7301" w:rsidP="009144AD">
      <w:pPr>
        <w:pStyle w:val="ListParagraph"/>
        <w:numPr>
          <w:ilvl w:val="1"/>
          <w:numId w:val="3"/>
        </w:numPr>
        <w:suppressAutoHyphens/>
        <w:spacing w:after="0"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9144AD">
        <w:rPr>
          <w:rFonts w:ascii="Times New Roman" w:hAnsi="Times New Roman" w:cs="Times New Roman"/>
          <w:iCs/>
          <w:sz w:val="24"/>
          <w:szCs w:val="24"/>
        </w:rPr>
        <w:t>HTML5 Builder</w:t>
      </w:r>
    </w:p>
    <w:p w14:paraId="39E83651" w14:textId="68347969" w:rsidR="001B7301" w:rsidRPr="009144AD" w:rsidRDefault="001B7301" w:rsidP="009144AD">
      <w:pPr>
        <w:pStyle w:val="ListParagraph"/>
        <w:numPr>
          <w:ilvl w:val="0"/>
          <w:numId w:val="3"/>
        </w:numPr>
        <w:suppressAutoHyphens/>
        <w:spacing w:after="0"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9144AD">
        <w:rPr>
          <w:rFonts w:ascii="Times New Roman" w:hAnsi="Times New Roman" w:cs="Times New Roman"/>
          <w:iCs/>
          <w:sz w:val="24"/>
          <w:szCs w:val="24"/>
        </w:rPr>
        <w:t>Source control – GitHub</w:t>
      </w:r>
    </w:p>
    <w:p w14:paraId="49F89AE1" w14:textId="608A8172" w:rsidR="001B7301" w:rsidRPr="009144AD" w:rsidRDefault="001B7301" w:rsidP="009144AD">
      <w:pPr>
        <w:pStyle w:val="ListParagraph"/>
        <w:numPr>
          <w:ilvl w:val="0"/>
          <w:numId w:val="3"/>
        </w:numPr>
        <w:suppressAutoHyphens/>
        <w:spacing w:after="0"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9144AD">
        <w:rPr>
          <w:rFonts w:ascii="Times New Roman" w:hAnsi="Times New Roman" w:cs="Times New Roman"/>
          <w:iCs/>
          <w:sz w:val="24"/>
          <w:szCs w:val="24"/>
        </w:rPr>
        <w:t xml:space="preserve">Contact methods - </w:t>
      </w:r>
      <w:proofErr w:type="spellStart"/>
      <w:r w:rsidRPr="009144AD">
        <w:rPr>
          <w:rFonts w:ascii="Times New Roman" w:hAnsi="Times New Roman" w:cs="Times New Roman"/>
          <w:iCs/>
          <w:sz w:val="24"/>
          <w:szCs w:val="24"/>
        </w:rPr>
        <w:t>SendBird</w:t>
      </w:r>
      <w:proofErr w:type="spellEnd"/>
    </w:p>
    <w:p w14:paraId="3A450D7C" w14:textId="1524A842" w:rsidR="002153F0" w:rsidRPr="009144AD" w:rsidRDefault="002153F0" w:rsidP="009144AD">
      <w:pPr>
        <w:suppressAutoHyphens/>
        <w:spacing w:after="0" w:line="48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9144AD">
        <w:rPr>
          <w:rFonts w:ascii="Times New Roman" w:hAnsi="Times New Roman" w:cs="Times New Roman"/>
          <w:b/>
          <w:bCs/>
          <w:iCs/>
          <w:sz w:val="24"/>
          <w:szCs w:val="24"/>
        </w:rPr>
        <w:t>Infrastructure</w:t>
      </w:r>
    </w:p>
    <w:p w14:paraId="4CC4A712" w14:textId="6894E6DE" w:rsidR="002153F0" w:rsidRPr="009144AD" w:rsidRDefault="001B7301" w:rsidP="009144AD">
      <w:pPr>
        <w:suppressAutoHyphens/>
        <w:spacing w:after="0"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9144AD">
        <w:rPr>
          <w:rFonts w:ascii="Times New Roman" w:hAnsi="Times New Roman" w:cs="Times New Roman"/>
          <w:iCs/>
          <w:sz w:val="24"/>
          <w:szCs w:val="24"/>
        </w:rPr>
        <w:t xml:space="preserve">Infrastructure is primarily managed by the PaaS vendor, but each computer should be equipped with firewall, VPN, and antivirus software for the sake of security. </w:t>
      </w:r>
    </w:p>
    <w:p w14:paraId="2D694BE6" w14:textId="186B3C2C" w:rsidR="00774326" w:rsidRPr="009144AD" w:rsidRDefault="00774326" w:rsidP="009144AD">
      <w:pPr>
        <w:suppressAutoHyphens/>
        <w:spacing w:after="0" w:line="480" w:lineRule="auto"/>
        <w:jc w:val="center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9144AD">
        <w:rPr>
          <w:rFonts w:ascii="Times New Roman" w:hAnsi="Times New Roman" w:cs="Times New Roman"/>
          <w:b/>
          <w:bCs/>
          <w:iCs/>
          <w:sz w:val="24"/>
          <w:szCs w:val="24"/>
        </w:rPr>
        <w:t>References</w:t>
      </w:r>
    </w:p>
    <w:p w14:paraId="3E01C776" w14:textId="77777777" w:rsidR="00774326" w:rsidRPr="009144AD" w:rsidRDefault="00774326" w:rsidP="009144AD">
      <w:pPr>
        <w:pStyle w:val="NormalWeb"/>
        <w:spacing w:before="0" w:beforeAutospacing="0" w:after="0" w:afterAutospacing="0" w:line="480" w:lineRule="auto"/>
        <w:ind w:left="720" w:hanging="720"/>
      </w:pPr>
      <w:r w:rsidRPr="009144AD">
        <w:t xml:space="preserve">Watts, S., &amp; Raza, M. (2019, June 15). </w:t>
      </w:r>
      <w:r w:rsidRPr="009144AD">
        <w:rPr>
          <w:i/>
          <w:iCs/>
        </w:rPr>
        <w:t>SaaS vs PaaS vs IaaS: What’s The Difference &amp; How To Choose</w:t>
      </w:r>
      <w:r w:rsidRPr="009144AD">
        <w:t>. BMC Blogs. Retrieved August 16, 2022, from https://www.bmc.com/blogs/saas-vs-paas-vs-iaas-whats-the-difference-and-how-to-choose/</w:t>
      </w:r>
    </w:p>
    <w:p w14:paraId="64F03056" w14:textId="77777777" w:rsidR="00774326" w:rsidRPr="009144AD" w:rsidRDefault="00774326" w:rsidP="009144AD">
      <w:pPr>
        <w:suppressAutoHyphens/>
        <w:spacing w:after="0" w:line="480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sectPr w:rsidR="00774326" w:rsidRPr="009144AD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4FB11" w14:textId="77777777" w:rsidR="00B001B7" w:rsidRDefault="00B001B7">
      <w:pPr>
        <w:spacing w:after="0" w:line="240" w:lineRule="auto"/>
      </w:pPr>
      <w:r>
        <w:separator/>
      </w:r>
    </w:p>
  </w:endnote>
  <w:endnote w:type="continuationSeparator" w:id="0">
    <w:p w14:paraId="14784AC7" w14:textId="77777777" w:rsidR="00B001B7" w:rsidRDefault="00B001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98CBD" w14:textId="77777777" w:rsidR="00895C86" w:rsidRDefault="00895C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rFonts w:ascii="Calibri" w:eastAsia="Calibri" w:hAnsi="Calibri" w:cs="Calibri"/>
        <w:color w:val="000000"/>
      </w:rPr>
      <w:fldChar w:fldCharType="separate"/>
    </w:r>
    <w:r w:rsidR="00E0362B">
      <w:rPr>
        <w:rFonts w:ascii="Calibri" w:eastAsia="Calibri" w:hAnsi="Calibri" w:cs="Calibri"/>
        <w:noProof/>
        <w:color w:val="000000"/>
      </w:rPr>
      <w:t>1</w:t>
    </w:r>
    <w:r>
      <w:rPr>
        <w:rFonts w:ascii="Calibri" w:eastAsia="Calibri" w:hAnsi="Calibri" w:cs="Calibri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48639" w14:textId="77777777" w:rsidR="00B001B7" w:rsidRDefault="00B001B7">
      <w:pPr>
        <w:spacing w:after="0" w:line="240" w:lineRule="auto"/>
      </w:pPr>
      <w:r>
        <w:separator/>
      </w:r>
    </w:p>
  </w:footnote>
  <w:footnote w:type="continuationSeparator" w:id="0">
    <w:p w14:paraId="1CAFF14A" w14:textId="77777777" w:rsidR="00B001B7" w:rsidRDefault="00B001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98CBC" w14:textId="77777777" w:rsidR="00895C86" w:rsidRPr="00895C86" w:rsidRDefault="00895C86" w:rsidP="00895C86">
    <w:pPr>
      <w:pStyle w:val="Header"/>
      <w:jc w:val="center"/>
    </w:pPr>
    <w:r w:rsidRPr="00365759">
      <w:rPr>
        <w:noProof/>
      </w:rPr>
      <w:drawing>
        <wp:inline distT="0" distB="0" distL="0" distR="0" wp14:anchorId="3DA98CBE" wp14:editId="3DA98CBF">
          <wp:extent cx="2743200" cy="409575"/>
          <wp:effectExtent l="0" t="0" r="0" b="9525"/>
          <wp:docPr id="1" name="Picture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66CA2"/>
    <w:multiLevelType w:val="hybridMultilevel"/>
    <w:tmpl w:val="A796A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67599E"/>
    <w:multiLevelType w:val="hybridMultilevel"/>
    <w:tmpl w:val="98440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DF5E4F"/>
    <w:multiLevelType w:val="hybridMultilevel"/>
    <w:tmpl w:val="94A4C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5886253">
    <w:abstractNumId w:val="0"/>
  </w:num>
  <w:num w:numId="2" w16cid:durableId="526528245">
    <w:abstractNumId w:val="1"/>
  </w:num>
  <w:num w:numId="3" w16cid:durableId="623394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wMjC1MDSxMDY0tjRX0lEKTi0uzszPAykwrgUADved6CwAAAA="/>
  </w:docVars>
  <w:rsids>
    <w:rsidRoot w:val="007E12E6"/>
    <w:rsid w:val="00044B43"/>
    <w:rsid w:val="0005783A"/>
    <w:rsid w:val="000B6CE9"/>
    <w:rsid w:val="00142B8C"/>
    <w:rsid w:val="001B7301"/>
    <w:rsid w:val="002153F0"/>
    <w:rsid w:val="00274D86"/>
    <w:rsid w:val="003423D4"/>
    <w:rsid w:val="004408DF"/>
    <w:rsid w:val="005C775E"/>
    <w:rsid w:val="00600312"/>
    <w:rsid w:val="00675A92"/>
    <w:rsid w:val="006B2676"/>
    <w:rsid w:val="00754D65"/>
    <w:rsid w:val="00767664"/>
    <w:rsid w:val="00774326"/>
    <w:rsid w:val="007C2BAF"/>
    <w:rsid w:val="007E12E6"/>
    <w:rsid w:val="00827CFF"/>
    <w:rsid w:val="00860723"/>
    <w:rsid w:val="00895C86"/>
    <w:rsid w:val="008D7425"/>
    <w:rsid w:val="009144AD"/>
    <w:rsid w:val="009B2EDA"/>
    <w:rsid w:val="009C0C32"/>
    <w:rsid w:val="00A170E0"/>
    <w:rsid w:val="00A313F1"/>
    <w:rsid w:val="00AB2C4E"/>
    <w:rsid w:val="00AE52D4"/>
    <w:rsid w:val="00B001B7"/>
    <w:rsid w:val="00B82490"/>
    <w:rsid w:val="00BA0072"/>
    <w:rsid w:val="00BF3637"/>
    <w:rsid w:val="00E0362B"/>
    <w:rsid w:val="00E3797A"/>
    <w:rsid w:val="00F01767"/>
    <w:rsid w:val="00F43EBD"/>
    <w:rsid w:val="00F51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98CA4"/>
  <w15:docId w15:val="{67B8D5EF-DF41-4AD1-99F4-DA1E5BE7E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52A"/>
    <w:rPr>
      <w:rFonts w:asciiTheme="majorHAnsi" w:eastAsiaTheme="minorHAnsi" w:hAnsiTheme="majorHAnsi" w:cstheme="majorHAnsi"/>
    </w:rPr>
  </w:style>
  <w:style w:type="paragraph" w:styleId="Heading1">
    <w:name w:val="heading 1"/>
    <w:basedOn w:val="Title"/>
    <w:next w:val="Normal"/>
    <w:link w:val="Heading1Char"/>
    <w:uiPriority w:val="9"/>
    <w:qFormat/>
    <w:rsid w:val="00895C86"/>
    <w:pPr>
      <w:keepNext w:val="0"/>
      <w:keepLines w:val="0"/>
      <w:suppressAutoHyphens/>
      <w:spacing w:after="0" w:line="240" w:lineRule="auto"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95C86"/>
    <w:pPr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895C86"/>
    <w:pPr>
      <w:keepNext/>
      <w:keepLines/>
      <w:spacing w:after="0" w:line="240" w:lineRule="auto"/>
      <w:outlineLvl w:val="2"/>
    </w:pPr>
    <w:rPr>
      <w:rFonts w:ascii="Calibri" w:hAnsi="Calibri"/>
      <w:b/>
      <w:color w:val="000000" w:themeColor="text1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6A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AB"/>
  </w:style>
  <w:style w:type="paragraph" w:styleId="Footer">
    <w:name w:val="footer"/>
    <w:basedOn w:val="Normal"/>
    <w:link w:val="Foot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7D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445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95C86"/>
    <w:rPr>
      <w:rFonts w:eastAsiaTheme="min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95C86"/>
    <w:rPr>
      <w:rFonts w:eastAsiaTheme="minorHAns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95C8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743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27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mCeE24m+9skCJlIqI9pNQW925A==">AMUW2mVKOlmTVB7reuITImHAUhMCtMRQjOwonEdpyxGTNo6oWlSVEOirRSaLnfTBu3/e3hZ23AgnPAqaGfPHW0PzkFBxwZVboECLBlgqlIw9L2L76Edw3Hap0DNlWwl2CyQ2ViPpS/ylYbLblrbAl7UbZBB13vgHzOu9yeGCmTTJNkHxb/B2aLydrNeadNKJS9FOrQfWuRDdy6IwuUufhSlmgj7Av/QKfsx/QoiY7qiYDA69Qp7LHoEakXbwmMidC2K0CRIorLd8Bvn1+64EANs8nXTBAa9kD2o7YXRhn505lNb1bDYxRvuwihvhWIvcozNCGnAA1OuSBqBY3BDzSEkfJskAPWiUriang15hhV78q/somdsa6M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7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tile, Amy</dc:creator>
  <cp:lastModifiedBy>Austin Frey</cp:lastModifiedBy>
  <cp:revision>21</cp:revision>
  <dcterms:created xsi:type="dcterms:W3CDTF">2020-01-15T13:21:00Z</dcterms:created>
  <dcterms:modified xsi:type="dcterms:W3CDTF">2022-08-16T21:48:00Z</dcterms:modified>
</cp:coreProperties>
</file>